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4625A2" w14:textId="268F0E11" w:rsidR="00DE3231" w:rsidRPr="00B73866" w:rsidRDefault="00C55BF7">
      <w:pPr>
        <w:rPr>
          <w:b/>
          <w:bCs/>
          <w:sz w:val="32"/>
          <w:szCs w:val="32"/>
        </w:rPr>
      </w:pPr>
      <w:r w:rsidRPr="00B73866">
        <w:rPr>
          <w:b/>
          <w:bCs/>
          <w:sz w:val="32"/>
          <w:szCs w:val="32"/>
        </w:rPr>
        <w:t>Hebrews 6:13-20</w:t>
      </w:r>
    </w:p>
    <w:p w14:paraId="60BD9EF9" w14:textId="1E0345EA" w:rsidR="00B73866" w:rsidRDefault="00C55BF7" w:rsidP="00B73866">
      <w:pPr>
        <w:spacing w:after="360" w:line="240" w:lineRule="auto"/>
        <w:rPr>
          <w:b/>
          <w:bCs/>
          <w:sz w:val="32"/>
          <w:szCs w:val="32"/>
        </w:rPr>
      </w:pPr>
      <w:r w:rsidRPr="00B73866">
        <w:rPr>
          <w:b/>
          <w:bCs/>
          <w:sz w:val="32"/>
          <w:szCs w:val="32"/>
        </w:rPr>
        <w:t>The Certainty of God’s Promises</w:t>
      </w:r>
    </w:p>
    <w:p w14:paraId="7E9DE9C9" w14:textId="639A514F" w:rsidR="00121534" w:rsidRDefault="00121534" w:rsidP="00121534">
      <w:pPr>
        <w:spacing w:after="12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entral Idea</w:t>
      </w:r>
    </w:p>
    <w:p w14:paraId="33E1AF17" w14:textId="77777777" w:rsidR="008A549E" w:rsidRDefault="00121534" w:rsidP="008A549E">
      <w:pPr>
        <w:spacing w:after="0" w:line="240" w:lineRule="auto"/>
        <w:rPr>
          <w:b/>
          <w:bCs/>
          <w:sz w:val="28"/>
          <w:szCs w:val="28"/>
        </w:rPr>
      </w:pPr>
      <w:r w:rsidRPr="008A549E">
        <w:rPr>
          <w:b/>
          <w:bCs/>
          <w:color w:val="000000" w:themeColor="text1"/>
          <w:sz w:val="28"/>
          <w:szCs w:val="28"/>
        </w:rPr>
        <w:t>People</w:t>
      </w:r>
      <w:r w:rsidRPr="008A549E">
        <w:rPr>
          <w:b/>
          <w:bCs/>
          <w:sz w:val="28"/>
          <w:szCs w:val="28"/>
        </w:rPr>
        <w:t xml:space="preserve"> </w:t>
      </w:r>
      <w:r w:rsidRPr="008A549E">
        <w:rPr>
          <w:b/>
          <w:bCs/>
          <w:i/>
          <w:iCs/>
          <w:color w:val="C00000"/>
          <w:sz w:val="28"/>
          <w:szCs w:val="28"/>
        </w:rPr>
        <w:t xml:space="preserve">Will </w:t>
      </w:r>
      <w:r w:rsidR="008A549E" w:rsidRPr="008A549E">
        <w:rPr>
          <w:b/>
          <w:bCs/>
          <w:i/>
          <w:iCs/>
          <w:color w:val="C00000"/>
          <w:sz w:val="28"/>
          <w:szCs w:val="28"/>
        </w:rPr>
        <w:t>Break</w:t>
      </w:r>
      <w:r w:rsidR="008A549E" w:rsidRPr="008A549E">
        <w:rPr>
          <w:b/>
          <w:bCs/>
          <w:color w:val="C00000"/>
          <w:sz w:val="28"/>
          <w:szCs w:val="28"/>
        </w:rPr>
        <w:t xml:space="preserve"> </w:t>
      </w:r>
      <w:r w:rsidR="008A549E" w:rsidRPr="008A549E">
        <w:rPr>
          <w:b/>
          <w:bCs/>
          <w:sz w:val="28"/>
          <w:szCs w:val="28"/>
        </w:rPr>
        <w:t xml:space="preserve">Their Promises, </w:t>
      </w:r>
    </w:p>
    <w:p w14:paraId="1D97CCD9" w14:textId="6F629457" w:rsidR="00121534" w:rsidRPr="008A549E" w:rsidRDefault="008A549E" w:rsidP="00B73866">
      <w:pPr>
        <w:spacing w:after="360" w:line="240" w:lineRule="auto"/>
        <w:rPr>
          <w:b/>
          <w:bCs/>
          <w:sz w:val="28"/>
          <w:szCs w:val="28"/>
        </w:rPr>
      </w:pPr>
      <w:r w:rsidRPr="008A549E">
        <w:rPr>
          <w:b/>
          <w:bCs/>
          <w:sz w:val="28"/>
          <w:szCs w:val="28"/>
        </w:rPr>
        <w:t xml:space="preserve">But God </w:t>
      </w:r>
      <w:r w:rsidRPr="008A549E">
        <w:rPr>
          <w:b/>
          <w:bCs/>
          <w:i/>
          <w:iCs/>
          <w:color w:val="C00000"/>
          <w:sz w:val="28"/>
          <w:szCs w:val="28"/>
        </w:rPr>
        <w:t>Will Never Break</w:t>
      </w:r>
      <w:r w:rsidRPr="008A549E">
        <w:rPr>
          <w:b/>
          <w:bCs/>
          <w:color w:val="C00000"/>
          <w:sz w:val="28"/>
          <w:szCs w:val="28"/>
        </w:rPr>
        <w:t xml:space="preserve"> </w:t>
      </w:r>
      <w:r w:rsidRPr="008A549E">
        <w:rPr>
          <w:b/>
          <w:bCs/>
          <w:sz w:val="28"/>
          <w:szCs w:val="28"/>
        </w:rPr>
        <w:t>His Promises</w:t>
      </w:r>
    </w:p>
    <w:p w14:paraId="22A25AA4" w14:textId="6DA92A8E" w:rsidR="00B73866" w:rsidRP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N IT</w:t>
      </w:r>
    </w:p>
    <w:p w14:paraId="4E422915" w14:textId="78537E81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good are you at keeping your promises?</w:t>
      </w:r>
    </w:p>
    <w:p w14:paraId="3629039D" w14:textId="6F675772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 give you a sense of security?</w:t>
      </w:r>
    </w:p>
    <w:p w14:paraId="6A929E2F" w14:textId="14AC99ED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, if anything, are you willing to die for?</w:t>
      </w:r>
    </w:p>
    <w:p w14:paraId="3709C88E" w14:textId="43D43ABE" w:rsidR="00B73866" w:rsidRPr="00B73866" w:rsidRDefault="00C55BF7" w:rsidP="00B73866">
      <w:pPr>
        <w:pStyle w:val="ListParagraph"/>
        <w:numPr>
          <w:ilvl w:val="0"/>
          <w:numId w:val="1"/>
        </w:numPr>
        <w:spacing w:after="360" w:line="240" w:lineRule="auto"/>
        <w:ind w:left="720"/>
        <w:contextualSpacing w:val="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 xml:space="preserve">What biblical truth gives you the most encouragement? </w:t>
      </w:r>
    </w:p>
    <w:p w14:paraId="6C3D0926" w14:textId="77CBB832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LORE IT</w:t>
      </w:r>
    </w:p>
    <w:p w14:paraId="20FD3474" w14:textId="3F4F27C7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y did God swear by Himself? (6:13)</w:t>
      </w:r>
    </w:p>
    <w:p w14:paraId="5AB5D243" w14:textId="0F55487A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 promises did God make to Abraham? (6:13-14)</w:t>
      </w:r>
    </w:p>
    <w:p w14:paraId="628BA34B" w14:textId="614FC772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did God guarantee His promises to Abraham? (6:13-14)</w:t>
      </w:r>
    </w:p>
    <w:p w14:paraId="4CA33EE6" w14:textId="1EB0CA5E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 do we learn from this passage about God? (6:13, 17-18)</w:t>
      </w:r>
    </w:p>
    <w:p w14:paraId="0BA37E3A" w14:textId="51B54ED7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did Abraham respond to God’s promise, and what was the result? (6:15)</w:t>
      </w:r>
    </w:p>
    <w:p w14:paraId="339E7AC1" w14:textId="141B2A97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 is the function of oaths? (6:16)</w:t>
      </w:r>
    </w:p>
    <w:p w14:paraId="713D94C1" w14:textId="58D6B004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did God confirm His promise? (6:16-17)</w:t>
      </w:r>
    </w:p>
    <w:p w14:paraId="63E4B59D" w14:textId="7761C382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do we know God won’t retract His promises? (6:18)</w:t>
      </w:r>
    </w:p>
    <w:p w14:paraId="203574FF" w14:textId="7C965739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at happens to those who find the hope that Christ offers? (6:18)</w:t>
      </w:r>
    </w:p>
    <w:p w14:paraId="232777E5" w14:textId="61C727A0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is the hope that Christ gives described in this passage? (6:19)</w:t>
      </w:r>
    </w:p>
    <w:p w14:paraId="3048197D" w14:textId="518F80D8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Where is the believer’s hope anchored? (6:19)</w:t>
      </w:r>
    </w:p>
    <w:p w14:paraId="094ED23D" w14:textId="68C0EC05" w:rsidR="00C55BF7" w:rsidRPr="00C55BF7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>How was Christ able to “enter the inner sanctuary behind the curtain”? (6:19-20)</w:t>
      </w:r>
    </w:p>
    <w:p w14:paraId="31AC6B65" w14:textId="7A1B0462" w:rsidR="00B73866" w:rsidRPr="00B73866" w:rsidRDefault="00C55BF7" w:rsidP="00B73866">
      <w:pPr>
        <w:pStyle w:val="ListParagraph"/>
        <w:numPr>
          <w:ilvl w:val="0"/>
          <w:numId w:val="1"/>
        </w:numPr>
        <w:spacing w:after="360" w:line="240" w:lineRule="auto"/>
        <w:ind w:left="720"/>
        <w:contextualSpacing w:val="0"/>
        <w:rPr>
          <w:b/>
          <w:bCs/>
          <w:sz w:val="28"/>
          <w:szCs w:val="28"/>
        </w:rPr>
      </w:pPr>
      <w:r w:rsidRPr="00C55BF7">
        <w:rPr>
          <w:b/>
          <w:bCs/>
          <w:sz w:val="28"/>
          <w:szCs w:val="28"/>
        </w:rPr>
        <w:t xml:space="preserve">What did Christ do on our behalf? (6:20) </w:t>
      </w:r>
    </w:p>
    <w:p w14:paraId="466C13D5" w14:textId="7B2D3509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T IT</w:t>
      </w:r>
    </w:p>
    <w:p w14:paraId="1C337449" w14:textId="561B49E0" w:rsidR="00C55BF7" w:rsidRPr="00B73866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How does Abraham’s patience in waiting on God encourage you?</w:t>
      </w:r>
    </w:p>
    <w:p w14:paraId="6FEE09FD" w14:textId="39D2979B" w:rsidR="00C55BF7" w:rsidRPr="00B73866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 xml:space="preserve">What does it mean to you personally that God give every believer an eternal inheritance </w:t>
      </w:r>
      <w:proofErr w:type="gramStart"/>
      <w:r w:rsidRPr="00B73866">
        <w:rPr>
          <w:b/>
          <w:bCs/>
          <w:sz w:val="28"/>
          <w:szCs w:val="28"/>
        </w:rPr>
        <w:t>secure</w:t>
      </w:r>
      <w:proofErr w:type="gramEnd"/>
      <w:r w:rsidRPr="00B73866">
        <w:rPr>
          <w:b/>
          <w:bCs/>
          <w:sz w:val="28"/>
          <w:szCs w:val="28"/>
        </w:rPr>
        <w:t xml:space="preserve"> in heaven?  </w:t>
      </w:r>
    </w:p>
    <w:p w14:paraId="5F0EDA51" w14:textId="6B7FEE26" w:rsidR="00C55BF7" w:rsidRPr="00B73866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lastRenderedPageBreak/>
        <w:t>How does it help us to know that it is impossible for God to lie?</w:t>
      </w:r>
    </w:p>
    <w:p w14:paraId="25E016A0" w14:textId="566AAB8C" w:rsidR="00C55BF7" w:rsidRPr="00B73866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How would you describe to a friend the hope that you have in Jesus Christ?</w:t>
      </w:r>
    </w:p>
    <w:p w14:paraId="5543F9FE" w14:textId="532C50E7" w:rsidR="00C55BF7" w:rsidRPr="00B73866" w:rsidRDefault="00C55BF7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What problems or troubles currently threaten your sense security?</w:t>
      </w:r>
    </w:p>
    <w:p w14:paraId="66288FFF" w14:textId="3F6F1074" w:rsidR="00C55BF7" w:rsidRPr="00B73866" w:rsidRDefault="00B73866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What truths in the passage give you security in your relationship with God?</w:t>
      </w:r>
    </w:p>
    <w:p w14:paraId="22D70E88" w14:textId="4C49372F" w:rsidR="00B73866" w:rsidRPr="00B73866" w:rsidRDefault="00B73866" w:rsidP="00B73866">
      <w:pPr>
        <w:pStyle w:val="ListParagraph"/>
        <w:numPr>
          <w:ilvl w:val="0"/>
          <w:numId w:val="1"/>
        </w:numPr>
        <w:ind w:left="72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What new insights does this passage give you about the character of God?</w:t>
      </w:r>
    </w:p>
    <w:p w14:paraId="2FD6F558" w14:textId="0276DEF8" w:rsidR="00B73866" w:rsidRPr="00B73866" w:rsidRDefault="00B73866" w:rsidP="00B73866">
      <w:pPr>
        <w:pStyle w:val="ListParagraph"/>
        <w:numPr>
          <w:ilvl w:val="0"/>
          <w:numId w:val="1"/>
        </w:numPr>
        <w:spacing w:after="360" w:line="240" w:lineRule="auto"/>
        <w:ind w:left="720"/>
        <w:contextualSpacing w:val="0"/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In what areas of your life do you need to follow Abraham’s example of patience?</w:t>
      </w:r>
    </w:p>
    <w:p w14:paraId="0A98B8FF" w14:textId="3AC337DF" w:rsidR="00B73866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Y IT</w:t>
      </w:r>
    </w:p>
    <w:p w14:paraId="63633758" w14:textId="3105AC3C" w:rsidR="00B73866" w:rsidRPr="00B73866" w:rsidRDefault="00B73866" w:rsidP="00B73866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>What step(s) can you take over the coming week to put your sense of security in Christ?</w:t>
      </w:r>
    </w:p>
    <w:p w14:paraId="41AD52BD" w14:textId="69322A55" w:rsidR="00B73866" w:rsidRPr="00B73866" w:rsidRDefault="00B73866" w:rsidP="00B73866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 xml:space="preserve">To what promise of God do you need to cling </w:t>
      </w:r>
      <w:proofErr w:type="gramStart"/>
      <w:r w:rsidRPr="00B73866">
        <w:rPr>
          <w:b/>
          <w:bCs/>
          <w:sz w:val="28"/>
          <w:szCs w:val="28"/>
        </w:rPr>
        <w:t>at this time</w:t>
      </w:r>
      <w:proofErr w:type="gramEnd"/>
      <w:r w:rsidRPr="00B73866">
        <w:rPr>
          <w:b/>
          <w:bCs/>
          <w:sz w:val="28"/>
          <w:szCs w:val="28"/>
        </w:rPr>
        <w:t xml:space="preserve"> in your life?</w:t>
      </w:r>
    </w:p>
    <w:p w14:paraId="1C175233" w14:textId="39C61DDE" w:rsidR="00B73866" w:rsidRPr="00B73866" w:rsidRDefault="00B73866" w:rsidP="00B73866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B73866">
        <w:rPr>
          <w:b/>
          <w:bCs/>
          <w:sz w:val="28"/>
          <w:szCs w:val="28"/>
        </w:rPr>
        <w:t xml:space="preserve">In what way can you express confidence in God’s promises this week?  </w:t>
      </w:r>
    </w:p>
    <w:p w14:paraId="4E625978" w14:textId="77777777" w:rsidR="00B73866" w:rsidRDefault="00B73866" w:rsidP="00C55BF7">
      <w:pPr>
        <w:rPr>
          <w:b/>
          <w:bCs/>
          <w:sz w:val="28"/>
          <w:szCs w:val="28"/>
        </w:rPr>
      </w:pPr>
    </w:p>
    <w:p w14:paraId="6D285945" w14:textId="77777777" w:rsidR="00C55BF7" w:rsidRDefault="00C55BF7" w:rsidP="00C55BF7">
      <w:pPr>
        <w:rPr>
          <w:b/>
          <w:bCs/>
          <w:sz w:val="28"/>
          <w:szCs w:val="28"/>
        </w:rPr>
      </w:pPr>
    </w:p>
    <w:p w14:paraId="44B1F7D3" w14:textId="77777777" w:rsidR="00C55BF7" w:rsidRDefault="00C55BF7" w:rsidP="00C55BF7">
      <w:pPr>
        <w:rPr>
          <w:b/>
          <w:bCs/>
          <w:sz w:val="28"/>
          <w:szCs w:val="28"/>
        </w:rPr>
      </w:pPr>
    </w:p>
    <w:p w14:paraId="62E24369" w14:textId="77777777" w:rsidR="00C55BF7" w:rsidRPr="00C55BF7" w:rsidRDefault="00C55BF7" w:rsidP="00C55BF7">
      <w:pPr>
        <w:rPr>
          <w:b/>
          <w:bCs/>
          <w:sz w:val="28"/>
          <w:szCs w:val="28"/>
        </w:rPr>
      </w:pPr>
    </w:p>
    <w:p w14:paraId="100BCEEF" w14:textId="77777777" w:rsidR="00C55BF7" w:rsidRDefault="00C55BF7" w:rsidP="00C55BF7">
      <w:pPr>
        <w:rPr>
          <w:b/>
          <w:bCs/>
          <w:sz w:val="28"/>
          <w:szCs w:val="28"/>
        </w:rPr>
      </w:pPr>
    </w:p>
    <w:p w14:paraId="05C27790" w14:textId="77777777" w:rsidR="00C55BF7" w:rsidRDefault="00C55BF7" w:rsidP="00C55BF7">
      <w:pPr>
        <w:rPr>
          <w:b/>
          <w:bCs/>
          <w:sz w:val="28"/>
          <w:szCs w:val="28"/>
        </w:rPr>
      </w:pPr>
    </w:p>
    <w:p w14:paraId="2B5AEF07" w14:textId="77777777" w:rsidR="00C55BF7" w:rsidRPr="00C55BF7" w:rsidRDefault="00C55BF7" w:rsidP="00C55BF7">
      <w:pPr>
        <w:rPr>
          <w:b/>
          <w:bCs/>
          <w:sz w:val="28"/>
          <w:szCs w:val="28"/>
        </w:rPr>
      </w:pPr>
    </w:p>
    <w:p w14:paraId="1EC8D13C" w14:textId="190FBC3F" w:rsidR="00C55BF7" w:rsidRDefault="00C55BF7">
      <w:pPr>
        <w:rPr>
          <w:b/>
          <w:bCs/>
        </w:rPr>
      </w:pPr>
    </w:p>
    <w:p w14:paraId="0BB58160" w14:textId="77777777" w:rsidR="00C55BF7" w:rsidRPr="00C55BF7" w:rsidRDefault="00C55BF7">
      <w:pPr>
        <w:rPr>
          <w:b/>
          <w:bCs/>
        </w:rPr>
      </w:pPr>
    </w:p>
    <w:sectPr w:rsidR="00C55BF7" w:rsidRPr="00C5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306A10"/>
    <w:multiLevelType w:val="hybridMultilevel"/>
    <w:tmpl w:val="CC461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5A7EDD"/>
    <w:multiLevelType w:val="hybridMultilevel"/>
    <w:tmpl w:val="599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Y0tDQ0NDIzMDFU0lEKTi0uzszPAykwrAUA1QB4QiwAAAA="/>
  </w:docVars>
  <w:rsids>
    <w:rsidRoot w:val="00C55BF7"/>
    <w:rsid w:val="00121534"/>
    <w:rsid w:val="008A549E"/>
    <w:rsid w:val="00B73866"/>
    <w:rsid w:val="00C55BF7"/>
    <w:rsid w:val="00DE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3127A"/>
  <w15:chartTrackingRefBased/>
  <w15:docId w15:val="{6F8D9C2B-AE32-478A-A6B3-F91DDB0DC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renshaw</dc:creator>
  <cp:keywords/>
  <dc:description/>
  <cp:lastModifiedBy>Trevor Crenshaw</cp:lastModifiedBy>
  <cp:revision>2</cp:revision>
  <dcterms:created xsi:type="dcterms:W3CDTF">2020-06-03T15:51:00Z</dcterms:created>
  <dcterms:modified xsi:type="dcterms:W3CDTF">2020-06-03T16:15:00Z</dcterms:modified>
</cp:coreProperties>
</file>